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FBA14B" w14:textId="33CE4F47" w:rsidR="00D459FB" w:rsidRDefault="00C9037F">
      <w:r>
        <w:t>Fatema Akter</w:t>
      </w:r>
    </w:p>
    <w:p w14:paraId="0CC4264C" w14:textId="783C4259" w:rsidR="00C9037F" w:rsidRDefault="00C9037F">
      <w:r>
        <w:t>Homework</w:t>
      </w:r>
    </w:p>
    <w:p w14:paraId="3ACA4811" w14:textId="4EAF4E64" w:rsidR="00C9037F" w:rsidRDefault="00C9037F">
      <w:r>
        <w:t>Due:11/15/19</w:t>
      </w:r>
    </w:p>
    <w:p w14:paraId="54947DF6" w14:textId="77777777" w:rsidR="00C9037F" w:rsidRPr="00C9037F" w:rsidRDefault="00C9037F" w:rsidP="00C9037F">
      <w:pPr>
        <w:numPr>
          <w:ilvl w:val="0"/>
          <w:numId w:val="1"/>
        </w:numPr>
      </w:pPr>
      <w:r w:rsidRPr="00C9037F">
        <w:t>read an employee name (NAME), overtime hours worked (OVERTIME), hours absent (ABSENT) and</w:t>
      </w:r>
    </w:p>
    <w:p w14:paraId="5FB1352F" w14:textId="77777777" w:rsidR="00C9037F" w:rsidRPr="00C9037F" w:rsidRDefault="00C9037F" w:rsidP="00C9037F">
      <w:pPr>
        <w:numPr>
          <w:ilvl w:val="0"/>
          <w:numId w:val="1"/>
        </w:numPr>
      </w:pPr>
      <w:r w:rsidRPr="00C9037F">
        <w:t xml:space="preserve">determine the bonus payment (PAYMENT). </w:t>
      </w:r>
    </w:p>
    <w:p w14:paraId="5510AAB1" w14:textId="77777777" w:rsidR="00C9037F" w:rsidRDefault="00C9037F" w:rsidP="00C9037F"/>
    <w:p w14:paraId="52A51526" w14:textId="77777777" w:rsidR="00C9037F" w:rsidRDefault="00C9037F" w:rsidP="00C9037F">
      <w:pPr>
        <w:jc w:val="center"/>
      </w:pPr>
      <w:r>
        <w:t>Algorithm:</w:t>
      </w:r>
    </w:p>
    <w:p w14:paraId="2A4BE52B" w14:textId="7F518433" w:rsidR="007C6314" w:rsidRDefault="00C9037F">
      <w:r>
        <w:t>Step 1: input N</w:t>
      </w:r>
      <w:r w:rsidR="00435ABC">
        <w:t>AME, OVERTIME, ABSENT</w:t>
      </w:r>
      <w:bookmarkStart w:id="0" w:name="_GoBack"/>
      <w:bookmarkEnd w:id="0"/>
    </w:p>
    <w:p w14:paraId="3D076E2E" w14:textId="292ADB7D" w:rsidR="00C9037F" w:rsidRDefault="00C9037F">
      <w:r>
        <w:t xml:space="preserve">Step 2: </w:t>
      </w:r>
      <w:r w:rsidR="000E3A14">
        <w:t>if (</w:t>
      </w:r>
      <w:r w:rsidR="00435ABC">
        <w:t xml:space="preserve"> OVERTIME – </w:t>
      </w:r>
      <w:r w:rsidR="00F371D7">
        <w:t>(</w:t>
      </w:r>
      <w:r w:rsidR="00435ABC">
        <w:t>2/3</w:t>
      </w:r>
      <w:r w:rsidR="00F371D7">
        <w:t xml:space="preserve">) * ABSENT)  &gt; 40) then </w:t>
      </w:r>
    </w:p>
    <w:p w14:paraId="53FA28BC" w14:textId="37AE3B4C" w:rsidR="00F371D7" w:rsidRDefault="00F371D7">
      <w:r>
        <w:tab/>
      </w:r>
      <w:r>
        <w:tab/>
      </w:r>
      <w:r>
        <w:tab/>
        <w:t>Print “PAYMENT $50</w:t>
      </w:r>
      <w:r w:rsidR="001A4DE5">
        <w:t>”</w:t>
      </w:r>
    </w:p>
    <w:p w14:paraId="5B76C2F4" w14:textId="141941C5" w:rsidR="001A4DE5" w:rsidRDefault="001A4DE5" w:rsidP="001A4DE5">
      <w:r>
        <w:t xml:space="preserve">Step </w:t>
      </w:r>
      <w:r>
        <w:t>3</w:t>
      </w:r>
      <w:r>
        <w:t xml:space="preserve">: </w:t>
      </w:r>
      <w:r w:rsidR="000E3A14">
        <w:t>if (</w:t>
      </w:r>
      <w:r>
        <w:t xml:space="preserve"> </w:t>
      </w:r>
      <w:r>
        <w:t xml:space="preserve">40 </w:t>
      </w:r>
      <w:r w:rsidR="000E3A14">
        <w:t>&gt;</w:t>
      </w:r>
      <w:r>
        <w:t>= (</w:t>
      </w:r>
      <w:r>
        <w:t xml:space="preserve">OVERTIME – </w:t>
      </w:r>
      <w:r>
        <w:t xml:space="preserve"> </w:t>
      </w:r>
      <w:r>
        <w:t xml:space="preserve">2/3) * ABSENT)  &gt; </w:t>
      </w:r>
      <w:r>
        <w:t xml:space="preserve">30 &amp; </w:t>
      </w:r>
      <w:r>
        <w:t xml:space="preserve">) then </w:t>
      </w:r>
    </w:p>
    <w:p w14:paraId="7621E873" w14:textId="69126C02" w:rsidR="001A4DE5" w:rsidRDefault="001A4DE5" w:rsidP="001A4DE5">
      <w:r>
        <w:tab/>
      </w:r>
      <w:r>
        <w:tab/>
      </w:r>
      <w:r>
        <w:tab/>
        <w:t>Print “PAYMENT $</w:t>
      </w:r>
      <w:r w:rsidR="000E3A14">
        <w:t>4</w:t>
      </w:r>
      <w:r>
        <w:t>0”</w:t>
      </w:r>
    </w:p>
    <w:p w14:paraId="157FE423" w14:textId="562C9AA9" w:rsidR="000E3A14" w:rsidRDefault="000E3A14" w:rsidP="000E3A14">
      <w:r>
        <w:t xml:space="preserve">Step </w:t>
      </w:r>
      <w:r>
        <w:t>4</w:t>
      </w:r>
      <w:r>
        <w:t xml:space="preserve">: if ( </w:t>
      </w:r>
      <w:r>
        <w:t>3</w:t>
      </w:r>
      <w:r>
        <w:t xml:space="preserve">0 &gt;= (OVERTIME –  2/3) * ABSENT)  &gt; </w:t>
      </w:r>
      <w:r>
        <w:t>2</w:t>
      </w:r>
      <w:r>
        <w:t xml:space="preserve">0 &amp; ) then </w:t>
      </w:r>
    </w:p>
    <w:p w14:paraId="665FC5BE" w14:textId="79C393E8" w:rsidR="000E3A14" w:rsidRDefault="000E3A14" w:rsidP="000E3A14">
      <w:r>
        <w:tab/>
      </w:r>
      <w:r>
        <w:tab/>
      </w:r>
      <w:r>
        <w:tab/>
        <w:t>Print “PAYMENT $</w:t>
      </w:r>
      <w:r>
        <w:t>3</w:t>
      </w:r>
      <w:r>
        <w:t>0”</w:t>
      </w:r>
    </w:p>
    <w:p w14:paraId="3C0358AD" w14:textId="1E959B44" w:rsidR="000E3A14" w:rsidRDefault="000E3A14" w:rsidP="000E3A14">
      <w:r>
        <w:t xml:space="preserve">Step </w:t>
      </w:r>
      <w:r>
        <w:t>5</w:t>
      </w:r>
      <w:r>
        <w:t xml:space="preserve">: if ( </w:t>
      </w:r>
      <w:r>
        <w:t>2</w:t>
      </w:r>
      <w:r>
        <w:t xml:space="preserve">0 &gt;= (OVERTIME –  2/3) * ABSENT)  &gt; </w:t>
      </w:r>
      <w:r>
        <w:t>1</w:t>
      </w:r>
      <w:r>
        <w:t xml:space="preserve">0 &amp; ) then </w:t>
      </w:r>
    </w:p>
    <w:p w14:paraId="676DB911" w14:textId="6C723E6A" w:rsidR="000E3A14" w:rsidRDefault="000E3A14" w:rsidP="000E3A14">
      <w:r>
        <w:tab/>
      </w:r>
      <w:r>
        <w:tab/>
      </w:r>
      <w:r>
        <w:tab/>
        <w:t>Print “PAYMENT $</w:t>
      </w:r>
      <w:r>
        <w:t>1</w:t>
      </w:r>
      <w:r>
        <w:t>0”</w:t>
      </w:r>
    </w:p>
    <w:p w14:paraId="72D1943F" w14:textId="4CB3333B" w:rsidR="000E3A14" w:rsidRDefault="000E3A14" w:rsidP="000E3A14">
      <w:r>
        <w:t xml:space="preserve">Step </w:t>
      </w:r>
      <w:r>
        <w:t>6</w:t>
      </w:r>
      <w:r>
        <w:t xml:space="preserve">: if ( OVERTIME – (2/3) * ABSENT)  </w:t>
      </w:r>
      <w:r>
        <w:t>&lt;1</w:t>
      </w:r>
      <w:r>
        <w:t xml:space="preserve">0) then </w:t>
      </w:r>
    </w:p>
    <w:p w14:paraId="6D311FA8" w14:textId="3BA6B1F2" w:rsidR="000E3A14" w:rsidRDefault="000E3A14" w:rsidP="000E3A14">
      <w:r>
        <w:tab/>
      </w:r>
      <w:r>
        <w:tab/>
      </w:r>
      <w:r>
        <w:tab/>
        <w:t>Print “PAYMENT $</w:t>
      </w:r>
      <w:r>
        <w:t>1</w:t>
      </w:r>
      <w:r>
        <w:t>0”</w:t>
      </w:r>
    </w:p>
    <w:p w14:paraId="05055E65" w14:textId="3A030C21" w:rsidR="007400F8" w:rsidRDefault="007400F8" w:rsidP="000E3A14"/>
    <w:p w14:paraId="0B475B8D" w14:textId="77777777" w:rsidR="00EB509E" w:rsidRDefault="00EB509E" w:rsidP="00EB509E">
      <w:pPr>
        <w:jc w:val="center"/>
      </w:pPr>
    </w:p>
    <w:p w14:paraId="692DA68F" w14:textId="77777777" w:rsidR="00EB509E" w:rsidRDefault="00EB509E" w:rsidP="00EB509E">
      <w:pPr>
        <w:jc w:val="center"/>
      </w:pPr>
    </w:p>
    <w:p w14:paraId="355F3511" w14:textId="77777777" w:rsidR="00EB509E" w:rsidRDefault="00EB509E" w:rsidP="00EB509E">
      <w:pPr>
        <w:jc w:val="center"/>
      </w:pPr>
    </w:p>
    <w:p w14:paraId="71E54193" w14:textId="77777777" w:rsidR="00EB509E" w:rsidRDefault="00EB509E" w:rsidP="00EB509E">
      <w:pPr>
        <w:jc w:val="center"/>
      </w:pPr>
    </w:p>
    <w:p w14:paraId="575D5A9F" w14:textId="77777777" w:rsidR="00EB509E" w:rsidRDefault="00EB509E" w:rsidP="00EB509E">
      <w:pPr>
        <w:jc w:val="center"/>
      </w:pPr>
    </w:p>
    <w:p w14:paraId="0BC5FA61" w14:textId="77777777" w:rsidR="00EB509E" w:rsidRDefault="00EB509E" w:rsidP="00EB509E">
      <w:pPr>
        <w:jc w:val="center"/>
      </w:pPr>
    </w:p>
    <w:p w14:paraId="21F513C0" w14:textId="40F82C3D" w:rsidR="007400F8" w:rsidRDefault="00EB509E" w:rsidP="00EB509E">
      <w:pPr>
        <w:jc w:val="center"/>
      </w:pPr>
      <w:r>
        <w:lastRenderedPageBreak/>
        <w:t>Flowchart:</w:t>
      </w:r>
    </w:p>
    <w:p w14:paraId="706E1E70" w14:textId="4C35C5D8" w:rsidR="00EB509E" w:rsidRDefault="00EB509E" w:rsidP="00EB509E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F3C57D" wp14:editId="7D3E9567">
                <wp:simplePos x="0" y="0"/>
                <wp:positionH relativeFrom="column">
                  <wp:posOffset>2659380</wp:posOffset>
                </wp:positionH>
                <wp:positionV relativeFrom="paragraph">
                  <wp:posOffset>77470</wp:posOffset>
                </wp:positionV>
                <wp:extent cx="982980" cy="464820"/>
                <wp:effectExtent l="0" t="0" r="26670" b="11430"/>
                <wp:wrapNone/>
                <wp:docPr id="3" name="Flowchart: Termina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2980" cy="464820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E09B3D" w14:textId="0FA15D43" w:rsidR="00EB509E" w:rsidRDefault="00EB509E" w:rsidP="00EB509E">
                            <w:pPr>
                              <w:jc w:val="center"/>
                            </w:pPr>
                            <w: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5F3C57D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3" o:spid="_x0000_s1026" type="#_x0000_t116" style="position:absolute;left:0;text-align:left;margin-left:209.4pt;margin-top:6.1pt;width:77.4pt;height:36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" fillcolor="#4f81bd [3204]" strokecolor="#243f60 [1604]" strokeweight="2pt">
                <v:textbox>
                  <w:txbxContent>
                    <w:p w14:paraId="6AE09B3D" w14:textId="0FA15D43" w:rsidR="00EB509E" w:rsidRDefault="00EB509E" w:rsidP="00EB509E">
                      <w:pPr>
                        <w:jc w:val="center"/>
                      </w:pPr>
                      <w:r>
                        <w:t>START</w:t>
                      </w:r>
                    </w:p>
                  </w:txbxContent>
                </v:textbox>
              </v:shape>
            </w:pict>
          </mc:Fallback>
        </mc:AlternateContent>
      </w:r>
    </w:p>
    <w:p w14:paraId="624BCD34" w14:textId="7B0A503A" w:rsidR="007400F8" w:rsidRDefault="00EB509E" w:rsidP="000E3A14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5B4B402" wp14:editId="1865AF4E">
                <wp:simplePos x="0" y="0"/>
                <wp:positionH relativeFrom="column">
                  <wp:posOffset>-30480</wp:posOffset>
                </wp:positionH>
                <wp:positionV relativeFrom="paragraph">
                  <wp:posOffset>306070</wp:posOffset>
                </wp:positionV>
                <wp:extent cx="960120" cy="769620"/>
                <wp:effectExtent l="0" t="0" r="11430" b="11430"/>
                <wp:wrapNone/>
                <wp:docPr id="5" name="Flowchart: Alternate Proces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0120" cy="769620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4024B42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5" o:spid="_x0000_s1026" type="#_x0000_t176" style="position:absolute;margin-left:-2.4pt;margin-top:24.1pt;width:75.6pt;height:60.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" fillcolor="#4f81bd [3204]" strokecolor="#243f60 [1604]" strokeweight="2pt"/>
            </w:pict>
          </mc:Fallback>
        </mc:AlternateContent>
      </w:r>
      <w:r w:rsidR="007400F8">
        <w:tab/>
      </w:r>
      <w:r w:rsidR="007400F8">
        <w:tab/>
      </w:r>
    </w:p>
    <w:p w14:paraId="1B1765C6" w14:textId="084AB96F" w:rsidR="00EB509E" w:rsidRDefault="007C6314" w:rsidP="000E3A14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2BB9312" wp14:editId="06CEFF6C">
                <wp:simplePos x="0" y="0"/>
                <wp:positionH relativeFrom="column">
                  <wp:posOffset>2080260</wp:posOffset>
                </wp:positionH>
                <wp:positionV relativeFrom="paragraph">
                  <wp:posOffset>97155</wp:posOffset>
                </wp:positionV>
                <wp:extent cx="1965960" cy="769620"/>
                <wp:effectExtent l="0" t="0" r="15240" b="11430"/>
                <wp:wrapNone/>
                <wp:docPr id="6" name="Flowchart: Data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5960" cy="769620"/>
                        </a:xfrm>
                        <a:prstGeom prst="flowChartInputOutp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B6E95C" w14:textId="18E7D403" w:rsidR="007C6314" w:rsidRDefault="007C6314" w:rsidP="007C6314">
                            <w:pPr>
                              <w:jc w:val="center"/>
                            </w:pPr>
                            <w:r>
                              <w:t>Input NAME, OVERTIME, ABS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BB9312" id="_x0000_t111" coordsize="21600,21600" o:spt="111" path="m4321,l21600,,17204,21600,,21600xe">
                <v:stroke joinstyle="miter"/>
                <v:path gradientshapeok="t" o:connecttype="custom" o:connectlocs="12961,0;10800,0;2161,10800;8602,21600;10800,21600;19402,10800" textboxrect="4321,0,17204,21600"/>
              </v:shapetype>
              <v:shape id="Flowchart: Data 6" o:spid="_x0000_s1027" type="#_x0000_t111" style="position:absolute;margin-left:163.8pt;margin-top:7.65pt;width:154.8pt;height:60.6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" fillcolor="#4f81bd [3204]" strokecolor="#243f60 [1604]" strokeweight="2pt">
                <v:textbox>
                  <w:txbxContent>
                    <w:p w14:paraId="06B6E95C" w14:textId="18E7D403" w:rsidR="007C6314" w:rsidRDefault="007C6314" w:rsidP="007C6314">
                      <w:pPr>
                        <w:jc w:val="center"/>
                      </w:pPr>
                      <w:r>
                        <w:t>Input NAME, OVERTIME, ABSENT</w:t>
                      </w:r>
                    </w:p>
                  </w:txbxContent>
                </v:textbox>
              </v:shape>
            </w:pict>
          </mc:Fallback>
        </mc:AlternateContent>
      </w:r>
    </w:p>
    <w:p w14:paraId="0EDE7B17" w14:textId="4B70918B" w:rsidR="00EB509E" w:rsidRDefault="00EB509E" w:rsidP="000E3A14"/>
    <w:p w14:paraId="75D169FB" w14:textId="213A07A8" w:rsidR="000E3A14" w:rsidRDefault="000E3A14" w:rsidP="000E3A14"/>
    <w:p w14:paraId="4592E32F" w14:textId="5AE11761" w:rsidR="000E3A14" w:rsidRDefault="000E3A14" w:rsidP="000E3A14"/>
    <w:p w14:paraId="5F0E208B" w14:textId="77777777" w:rsidR="000E3A14" w:rsidRDefault="000E3A14" w:rsidP="000E3A14"/>
    <w:p w14:paraId="02C688EF" w14:textId="77777777" w:rsidR="000E3A14" w:rsidRDefault="000E3A14" w:rsidP="001A4DE5"/>
    <w:p w14:paraId="1C214E59" w14:textId="77777777" w:rsidR="000E3A14" w:rsidRDefault="000E3A14" w:rsidP="001A4DE5"/>
    <w:p w14:paraId="3225B2BE" w14:textId="77777777" w:rsidR="001A4DE5" w:rsidRDefault="001A4DE5"/>
    <w:sectPr w:rsidR="001A4D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B032CB"/>
    <w:multiLevelType w:val="hybridMultilevel"/>
    <w:tmpl w:val="C9821CF0"/>
    <w:lvl w:ilvl="0" w:tplc="99CA887E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C0C27CBC" w:tentative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C372A6F2" w:tentative="1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</w:lvl>
    <w:lvl w:ilvl="3" w:tplc="FD9C1442" w:tentative="1">
      <w:start w:val="1"/>
      <w:numFmt w:val="lowerLetter"/>
      <w:lvlText w:val="%4)"/>
      <w:lvlJc w:val="left"/>
      <w:pPr>
        <w:tabs>
          <w:tab w:val="num" w:pos="2880"/>
        </w:tabs>
        <w:ind w:left="2880" w:hanging="360"/>
      </w:pPr>
    </w:lvl>
    <w:lvl w:ilvl="4" w:tplc="A68CE5D8" w:tentative="1">
      <w:start w:val="1"/>
      <w:numFmt w:val="lowerLetter"/>
      <w:lvlText w:val="%5)"/>
      <w:lvlJc w:val="left"/>
      <w:pPr>
        <w:tabs>
          <w:tab w:val="num" w:pos="3600"/>
        </w:tabs>
        <w:ind w:left="3600" w:hanging="360"/>
      </w:pPr>
    </w:lvl>
    <w:lvl w:ilvl="5" w:tplc="3606E672" w:tentative="1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6ABC3488" w:tentative="1">
      <w:start w:val="1"/>
      <w:numFmt w:val="lowerLetter"/>
      <w:lvlText w:val="%7)"/>
      <w:lvlJc w:val="left"/>
      <w:pPr>
        <w:tabs>
          <w:tab w:val="num" w:pos="5040"/>
        </w:tabs>
        <w:ind w:left="5040" w:hanging="360"/>
      </w:pPr>
    </w:lvl>
    <w:lvl w:ilvl="7" w:tplc="98FC77E6" w:tentative="1">
      <w:start w:val="1"/>
      <w:numFmt w:val="lowerLetter"/>
      <w:lvlText w:val="%8)"/>
      <w:lvlJc w:val="left"/>
      <w:pPr>
        <w:tabs>
          <w:tab w:val="num" w:pos="5760"/>
        </w:tabs>
        <w:ind w:left="5760" w:hanging="360"/>
      </w:pPr>
    </w:lvl>
    <w:lvl w:ilvl="8" w:tplc="339EB942" w:tentative="1">
      <w:start w:val="1"/>
      <w:numFmt w:val="lowerLetter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2NDIxNzQ3NjIwsTBR0lEKTi0uzszPAykwrAUAvtCixywAAAA="/>
  </w:docVars>
  <w:rsids>
    <w:rsidRoot w:val="00C9037F"/>
    <w:rsid w:val="000E3A14"/>
    <w:rsid w:val="001A4DE5"/>
    <w:rsid w:val="002C69FF"/>
    <w:rsid w:val="00315AB7"/>
    <w:rsid w:val="00435ABC"/>
    <w:rsid w:val="007400F8"/>
    <w:rsid w:val="007C6314"/>
    <w:rsid w:val="00C9037F"/>
    <w:rsid w:val="00D841AC"/>
    <w:rsid w:val="00EB509E"/>
    <w:rsid w:val="00F371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C24DC"/>
  <w15:chartTrackingRefBased/>
  <w15:docId w15:val="{6285CE5F-E154-4238-9DEF-3C69A9304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66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0329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532495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D76A61-0601-457B-A876-EFF3142DC1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97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EMA.AKTER@student.mec.cuny.edu</dc:creator>
  <cp:keywords/>
  <dc:description/>
  <cp:lastModifiedBy>FATEMA.AKTER@student.mec.cuny.edu</cp:lastModifiedBy>
  <cp:revision>2</cp:revision>
  <dcterms:created xsi:type="dcterms:W3CDTF">2019-11-15T17:27:00Z</dcterms:created>
  <dcterms:modified xsi:type="dcterms:W3CDTF">2019-11-15T18:58:00Z</dcterms:modified>
</cp:coreProperties>
</file>